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9049D" w14:textId="15EC2794" w:rsidR="00AB001A" w:rsidRPr="006E1D4A" w:rsidRDefault="0043424D">
      <w:pPr>
        <w:pStyle w:val="Heading1"/>
        <w:rPr>
          <w:rFonts w:ascii="Arial" w:hAnsi="Arial" w:cs="Arial"/>
          <w:color w:val="FFFFFF"/>
          <w:sz w:val="32"/>
          <w:szCs w:val="32"/>
        </w:rPr>
      </w:pPr>
      <w:r w:rsidRPr="006E1D4A">
        <w:rPr>
          <w:rFonts w:ascii="Arial" w:hAnsi="Arial" w:cs="Arial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2611353D" wp14:editId="7E34E9F2">
                <wp:simplePos x="0" y="0"/>
                <wp:positionH relativeFrom="page">
                  <wp:posOffset>228600</wp:posOffset>
                </wp:positionH>
                <wp:positionV relativeFrom="page">
                  <wp:posOffset>228600</wp:posOffset>
                </wp:positionV>
                <wp:extent cx="7315200" cy="9601200"/>
                <wp:effectExtent l="0" t="0" r="0" b="9525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9601200"/>
                          <a:chOff x="360" y="360"/>
                          <a:chExt cx="11520" cy="15120"/>
                        </a:xfrm>
                      </wpg:grpSpPr>
                      <wps:wsp>
                        <wps:cNvPr id="26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360" y="14594"/>
                            <a:ext cx="11520" cy="886"/>
                          </a:xfrm>
                          <a:prstGeom prst="rect">
                            <a:avLst/>
                          </a:prstGeom>
                          <a:solidFill>
                            <a:srgbClr val="ED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14323"/>
                            <a:ext cx="2316" cy="1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360" y="2669"/>
                            <a:ext cx="7499" cy="198"/>
                          </a:xfrm>
                          <a:prstGeom prst="rect">
                            <a:avLst/>
                          </a:prstGeom>
                          <a:solidFill>
                            <a:srgbClr val="484848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360" y="360"/>
                            <a:ext cx="7499" cy="2310"/>
                          </a:xfrm>
                          <a:prstGeom prst="rect">
                            <a:avLst/>
                          </a:prstGeom>
                          <a:solidFill>
                            <a:srgbClr val="4848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6" y="360"/>
                            <a:ext cx="6005" cy="2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5" y="1736"/>
                            <a:ext cx="1706" cy="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380" y="380"/>
                            <a:ext cx="11480" cy="150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48484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637A03" id="Group 26" o:spid="_x0000_s1026" style="position:absolute;margin-left:18pt;margin-top:18pt;width:8in;height:756pt;z-index:-5896;mso-position-horizontal-relative:page;mso-position-vertical-relative:page" coordorigin="360,360" coordsize="11520,151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">
                <v:rect id="Rectangle 33" o:spid="_x0000_s1027" style="position:absolute;left:360;top:14594;width:11520;height: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" fillcolor="#edebeb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left:9564;top:14323;width:2316;height:1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">
                  <v:imagedata r:id="rId8" o:title=""/>
                </v:shape>
                <v:rect id="Rectangle 31" o:spid="_x0000_s1029" style="position:absolute;left:360;top:2669;width:7499;height: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" fillcolor="#484848" stroked="f">
                  <v:fill opacity="6425f"/>
                </v:rect>
                <v:rect id="Rectangle 30" o:spid="_x0000_s1030" style="position:absolute;left:360;top:360;width:7499;height:2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" fillcolor="#484848" stroked="f"/>
                <v:shape id="Picture 29" o:spid="_x0000_s1031" type="#_x0000_t75" style="position:absolute;left:5556;top:360;width:6005;height:2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">
                  <v:imagedata r:id="rId9" o:title=""/>
                </v:shape>
                <v:shape id="Picture 28" o:spid="_x0000_s1032" type="#_x0000_t75" style="position:absolute;left:9385;top:1736;width:1706;height: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">
                  <v:imagedata r:id="rId10" o:title=""/>
                </v:shape>
                <v:rect id="Rectangle 27" o:spid="_x0000_s1033" style="position:absolute;left:380;top:380;width:11480;height:15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" filled="f" strokecolor="#484848" strokeweight="2pt"/>
                <w10:wrap anchorx="page" anchory="page"/>
              </v:group>
            </w:pict>
          </mc:Fallback>
        </mc:AlternateContent>
      </w:r>
      <w:r w:rsidR="002F4092" w:rsidRPr="006E1D4A">
        <w:rPr>
          <w:rFonts w:ascii="Arial" w:hAnsi="Arial" w:cs="Arial"/>
          <w:color w:val="FFFFFF"/>
          <w:sz w:val="32"/>
          <w:szCs w:val="32"/>
        </w:rPr>
        <w:t xml:space="preserve">Beneficiary Support </w:t>
      </w:r>
      <w:r w:rsidR="00CC0C2E" w:rsidRPr="006E1D4A">
        <w:rPr>
          <w:rFonts w:ascii="Arial" w:hAnsi="Arial" w:cs="Arial"/>
          <w:color w:val="FFFFFF"/>
          <w:sz w:val="32"/>
          <w:szCs w:val="32"/>
        </w:rPr>
        <w:t>Toolkit</w:t>
      </w:r>
      <w:r w:rsidR="00F04B94" w:rsidRPr="006E1D4A">
        <w:rPr>
          <w:rFonts w:ascii="Arial" w:hAnsi="Arial" w:cs="Arial"/>
          <w:color w:val="FFFFFF"/>
          <w:sz w:val="32"/>
          <w:szCs w:val="32"/>
        </w:rPr>
        <w:t xml:space="preserve"> for Trust Professionals</w:t>
      </w:r>
    </w:p>
    <w:p w14:paraId="5702D4A6" w14:textId="529ACD8C" w:rsidR="006724CA" w:rsidRPr="006E1D4A" w:rsidRDefault="00CC0C2E">
      <w:pPr>
        <w:pStyle w:val="Heading1"/>
        <w:rPr>
          <w:rFonts w:ascii="Arial" w:hAnsi="Arial" w:cs="Arial"/>
          <w:color w:val="D9D9D9" w:themeColor="background1" w:themeShade="D9"/>
          <w:sz w:val="32"/>
          <w:szCs w:val="32"/>
        </w:rPr>
      </w:pPr>
      <w:r w:rsidRPr="006E1D4A">
        <w:rPr>
          <w:rFonts w:ascii="Arial" w:hAnsi="Arial" w:cs="Arial"/>
          <w:color w:val="D9D9D9" w:themeColor="background1" w:themeShade="D9"/>
          <w:sz w:val="32"/>
          <w:szCs w:val="32"/>
        </w:rPr>
        <w:t xml:space="preserve">Chapter </w:t>
      </w:r>
      <w:r w:rsidR="00BB7B78" w:rsidRPr="006E1D4A">
        <w:rPr>
          <w:rFonts w:ascii="Arial" w:hAnsi="Arial" w:cs="Arial"/>
          <w:color w:val="D9D9D9" w:themeColor="background1" w:themeShade="D9"/>
          <w:sz w:val="32"/>
          <w:szCs w:val="32"/>
        </w:rPr>
        <w:t>3</w:t>
      </w:r>
      <w:r w:rsidR="006F5AF9" w:rsidRPr="006E1D4A">
        <w:rPr>
          <w:rFonts w:ascii="Arial" w:hAnsi="Arial" w:cs="Arial"/>
          <w:color w:val="D9D9D9" w:themeColor="background1" w:themeShade="D9"/>
          <w:sz w:val="32"/>
          <w:szCs w:val="32"/>
        </w:rPr>
        <w:t>:</w:t>
      </w:r>
      <w:r w:rsidR="00BB7B78" w:rsidRPr="006E1D4A">
        <w:rPr>
          <w:rFonts w:ascii="Arial" w:hAnsi="Arial" w:cs="Arial"/>
          <w:color w:val="D9D9D9" w:themeColor="background1" w:themeShade="D9"/>
          <w:sz w:val="32"/>
          <w:szCs w:val="32"/>
        </w:rPr>
        <w:t xml:space="preserve"> Evaluating Needed </w:t>
      </w:r>
      <w:r w:rsidR="00A6090C" w:rsidRPr="006E1D4A">
        <w:rPr>
          <w:rFonts w:ascii="Arial" w:hAnsi="Arial" w:cs="Arial"/>
          <w:color w:val="D9D9D9" w:themeColor="background1" w:themeShade="D9"/>
          <w:sz w:val="32"/>
          <w:szCs w:val="32"/>
        </w:rPr>
        <w:t>S</w:t>
      </w:r>
      <w:r w:rsidR="00BB7B78" w:rsidRPr="006E1D4A">
        <w:rPr>
          <w:rFonts w:ascii="Arial" w:hAnsi="Arial" w:cs="Arial"/>
          <w:color w:val="D9D9D9" w:themeColor="background1" w:themeShade="D9"/>
          <w:sz w:val="32"/>
          <w:szCs w:val="32"/>
        </w:rPr>
        <w:t>upports</w:t>
      </w:r>
      <w:r w:rsidR="00A6090C" w:rsidRPr="006E1D4A">
        <w:rPr>
          <w:rFonts w:ascii="Arial" w:hAnsi="Arial" w:cs="Arial"/>
          <w:color w:val="D9D9D9" w:themeColor="background1" w:themeShade="D9"/>
          <w:sz w:val="32"/>
          <w:szCs w:val="32"/>
        </w:rPr>
        <w:t xml:space="preserve"> and Services</w:t>
      </w:r>
    </w:p>
    <w:p w14:paraId="22A4D2E7" w14:textId="77777777" w:rsidR="006724CA" w:rsidRPr="006E1D4A" w:rsidRDefault="006724CA">
      <w:pPr>
        <w:pStyle w:val="BodyText"/>
        <w:rPr>
          <w:rFonts w:ascii="Arial" w:hAnsi="Arial" w:cs="Arial"/>
          <w:b/>
          <w:sz w:val="20"/>
        </w:rPr>
      </w:pPr>
    </w:p>
    <w:p w14:paraId="283B9F4B" w14:textId="77777777" w:rsidR="006724CA" w:rsidRPr="006E1D4A" w:rsidRDefault="006724CA">
      <w:pPr>
        <w:pStyle w:val="BodyText"/>
        <w:rPr>
          <w:rFonts w:ascii="Arial" w:hAnsi="Arial" w:cs="Arial"/>
          <w:b/>
          <w:sz w:val="20"/>
        </w:rPr>
      </w:pPr>
    </w:p>
    <w:p w14:paraId="7B07D661" w14:textId="5E3945B3" w:rsidR="00CC0C2E" w:rsidRPr="006E1D4A" w:rsidRDefault="00306BD9" w:rsidP="00CC0C2E">
      <w:pPr>
        <w:jc w:val="center"/>
        <w:rPr>
          <w:rFonts w:ascii="Arial" w:hAnsi="Arial" w:cs="Arial"/>
          <w:b/>
          <w:bCs/>
          <w:color w:val="EA7125"/>
          <w:sz w:val="28"/>
          <w:szCs w:val="26"/>
        </w:rPr>
      </w:pPr>
      <w:r w:rsidRPr="006E1D4A">
        <w:rPr>
          <w:rFonts w:ascii="Arial" w:hAnsi="Arial" w:cs="Arial"/>
          <w:b/>
          <w:bCs/>
          <w:color w:val="EA7125"/>
          <w:sz w:val="28"/>
          <w:szCs w:val="26"/>
        </w:rPr>
        <w:t xml:space="preserve">Addressing Disagreements </w:t>
      </w:r>
      <w:r w:rsidR="006E1D4A">
        <w:rPr>
          <w:rFonts w:ascii="Arial" w:hAnsi="Arial" w:cs="Arial"/>
          <w:b/>
          <w:bCs/>
          <w:color w:val="EA7125"/>
          <w:sz w:val="28"/>
          <w:szCs w:val="26"/>
        </w:rPr>
        <w:t>A</w:t>
      </w:r>
      <w:r w:rsidRPr="006E1D4A">
        <w:rPr>
          <w:rFonts w:ascii="Arial" w:hAnsi="Arial" w:cs="Arial"/>
          <w:b/>
          <w:bCs/>
          <w:color w:val="EA7125"/>
          <w:sz w:val="28"/>
          <w:szCs w:val="26"/>
        </w:rPr>
        <w:t>bout S</w:t>
      </w:r>
      <w:r w:rsidR="00A6090C" w:rsidRPr="006E1D4A">
        <w:rPr>
          <w:rFonts w:ascii="Arial" w:hAnsi="Arial" w:cs="Arial"/>
          <w:b/>
          <w:bCs/>
          <w:color w:val="EA7125"/>
          <w:sz w:val="28"/>
          <w:szCs w:val="26"/>
        </w:rPr>
        <w:t>upports and S</w:t>
      </w:r>
      <w:r w:rsidRPr="006E1D4A">
        <w:rPr>
          <w:rFonts w:ascii="Arial" w:hAnsi="Arial" w:cs="Arial"/>
          <w:b/>
          <w:bCs/>
          <w:color w:val="EA7125"/>
          <w:sz w:val="28"/>
          <w:szCs w:val="26"/>
        </w:rPr>
        <w:t>ervices</w:t>
      </w:r>
    </w:p>
    <w:p w14:paraId="76B84590" w14:textId="77777777" w:rsidR="00CC0C2E" w:rsidRPr="006E1D4A" w:rsidRDefault="00CC0C2E" w:rsidP="00CC0C2E">
      <w:pPr>
        <w:rPr>
          <w:rFonts w:ascii="Arial" w:hAnsi="Arial" w:cs="Arial"/>
          <w:sz w:val="12"/>
          <w:szCs w:val="12"/>
        </w:rPr>
      </w:pPr>
    </w:p>
    <w:p w14:paraId="6E76A990" w14:textId="77777777" w:rsidR="00865CB5" w:rsidRPr="006E1D4A" w:rsidRDefault="00865CB5" w:rsidP="00762C9D">
      <w:pPr>
        <w:rPr>
          <w:rFonts w:ascii="Arial" w:hAnsi="Arial" w:cs="Arial"/>
          <w:sz w:val="24"/>
          <w:szCs w:val="24"/>
        </w:rPr>
      </w:pPr>
      <w:bookmarkStart w:id="0" w:name="_Hlk75776542"/>
    </w:p>
    <w:bookmarkEnd w:id="0"/>
    <w:p w14:paraId="4F84816E" w14:textId="359180F9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Sometimes, beneficiaries and families may request funding for a s</w:t>
      </w:r>
      <w:r w:rsidR="00A6090C" w:rsidRPr="006E1D4A">
        <w:rPr>
          <w:rFonts w:ascii="Arial" w:hAnsi="Arial" w:cs="Arial"/>
          <w:sz w:val="24"/>
          <w:szCs w:val="24"/>
        </w:rPr>
        <w:t>upport or s</w:t>
      </w:r>
      <w:r w:rsidRPr="006E1D4A">
        <w:rPr>
          <w:rFonts w:ascii="Arial" w:hAnsi="Arial" w:cs="Arial"/>
          <w:sz w:val="24"/>
          <w:szCs w:val="24"/>
        </w:rPr>
        <w:t>ervice that does not fit into what the trust can pay for. This may happen either in a planning meeting or, unfortunately, after a beneficiary has already paid for something.</w:t>
      </w:r>
    </w:p>
    <w:p w14:paraId="550BB2BE" w14:textId="3CD512E4" w:rsidR="0003105A" w:rsidRPr="006E1D4A" w:rsidRDefault="0003105A" w:rsidP="00306BD9">
      <w:pPr>
        <w:rPr>
          <w:rFonts w:ascii="Arial" w:hAnsi="Arial" w:cs="Arial"/>
          <w:sz w:val="24"/>
          <w:szCs w:val="24"/>
        </w:rPr>
      </w:pPr>
    </w:p>
    <w:p w14:paraId="762D6BCF" w14:textId="3A1B30CA" w:rsidR="006D6E27" w:rsidRPr="006E1D4A" w:rsidRDefault="0003105A" w:rsidP="006D6E27">
      <w:p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b/>
          <w:bCs/>
          <w:sz w:val="24"/>
          <w:szCs w:val="24"/>
        </w:rPr>
        <w:t>Important:</w:t>
      </w:r>
      <w:r w:rsidRPr="006E1D4A">
        <w:rPr>
          <w:rFonts w:ascii="Arial" w:hAnsi="Arial" w:cs="Arial"/>
          <w:sz w:val="24"/>
          <w:szCs w:val="24"/>
        </w:rPr>
        <w:t xml:space="preserve"> Sometimes, the nature of a disagreement or challenge </w:t>
      </w:r>
      <w:r w:rsidR="00994659" w:rsidRPr="006E1D4A">
        <w:rPr>
          <w:rFonts w:ascii="Arial" w:hAnsi="Arial" w:cs="Arial"/>
          <w:sz w:val="24"/>
          <w:szCs w:val="24"/>
        </w:rPr>
        <w:t>may</w:t>
      </w:r>
      <w:r w:rsidRPr="006E1D4A">
        <w:rPr>
          <w:rFonts w:ascii="Arial" w:hAnsi="Arial" w:cs="Arial"/>
          <w:sz w:val="24"/>
          <w:szCs w:val="24"/>
        </w:rPr>
        <w:t xml:space="preserve"> result from </w:t>
      </w:r>
      <w:r w:rsidR="00994659" w:rsidRPr="006E1D4A">
        <w:rPr>
          <w:rFonts w:ascii="Arial" w:hAnsi="Arial" w:cs="Arial"/>
          <w:sz w:val="24"/>
          <w:szCs w:val="24"/>
        </w:rPr>
        <w:t>the person’s or family’s</w:t>
      </w:r>
      <w:r w:rsidRPr="006E1D4A">
        <w:rPr>
          <w:rFonts w:ascii="Arial" w:hAnsi="Arial" w:cs="Arial"/>
          <w:sz w:val="24"/>
          <w:szCs w:val="24"/>
        </w:rPr>
        <w:t xml:space="preserve"> desire for a trust to pay </w:t>
      </w:r>
      <w:r w:rsidR="00994659" w:rsidRPr="006E1D4A">
        <w:rPr>
          <w:rFonts w:ascii="Arial" w:hAnsi="Arial" w:cs="Arial"/>
          <w:sz w:val="24"/>
          <w:szCs w:val="24"/>
        </w:rPr>
        <w:t xml:space="preserve">for </w:t>
      </w:r>
      <w:r w:rsidRPr="006E1D4A">
        <w:rPr>
          <w:rFonts w:ascii="Arial" w:hAnsi="Arial" w:cs="Arial"/>
          <w:sz w:val="24"/>
          <w:szCs w:val="24"/>
        </w:rPr>
        <w:t xml:space="preserve">something because they </w:t>
      </w:r>
      <w:r w:rsidR="00994659" w:rsidRPr="006E1D4A">
        <w:rPr>
          <w:rFonts w:ascii="Arial" w:hAnsi="Arial" w:cs="Arial"/>
          <w:sz w:val="24"/>
          <w:szCs w:val="24"/>
        </w:rPr>
        <w:t>do</w:t>
      </w:r>
      <w:r w:rsidRPr="006E1D4A">
        <w:rPr>
          <w:rFonts w:ascii="Arial" w:hAnsi="Arial" w:cs="Arial"/>
          <w:sz w:val="24"/>
          <w:szCs w:val="24"/>
        </w:rPr>
        <w:t xml:space="preserve"> not want to use public benefits. People still experience internal and external stigma around the use of public benefits – they may themselves have a negative perception of a </w:t>
      </w:r>
      <w:r w:rsidR="00A6090C" w:rsidRPr="006E1D4A">
        <w:rPr>
          <w:rFonts w:ascii="Arial" w:hAnsi="Arial" w:cs="Arial"/>
          <w:sz w:val="24"/>
          <w:szCs w:val="24"/>
        </w:rPr>
        <w:t>support or s</w:t>
      </w:r>
      <w:r w:rsidRPr="006E1D4A">
        <w:rPr>
          <w:rFonts w:ascii="Arial" w:hAnsi="Arial" w:cs="Arial"/>
          <w:sz w:val="24"/>
          <w:szCs w:val="24"/>
        </w:rPr>
        <w:t>ervice or may feel that others will judge them for using a s</w:t>
      </w:r>
      <w:r w:rsidR="00A6090C" w:rsidRPr="006E1D4A">
        <w:rPr>
          <w:rFonts w:ascii="Arial" w:hAnsi="Arial" w:cs="Arial"/>
          <w:sz w:val="24"/>
          <w:szCs w:val="24"/>
        </w:rPr>
        <w:t>upport or s</w:t>
      </w:r>
      <w:r w:rsidRPr="006E1D4A">
        <w:rPr>
          <w:rFonts w:ascii="Arial" w:hAnsi="Arial" w:cs="Arial"/>
          <w:sz w:val="24"/>
          <w:szCs w:val="24"/>
        </w:rPr>
        <w:t xml:space="preserve">ervice. </w:t>
      </w:r>
      <w:r w:rsidR="00994659" w:rsidRPr="006E1D4A">
        <w:rPr>
          <w:rFonts w:ascii="Arial" w:hAnsi="Arial" w:cs="Arial"/>
          <w:sz w:val="24"/>
          <w:szCs w:val="24"/>
        </w:rPr>
        <w:t>If</w:t>
      </w:r>
      <w:r w:rsidRPr="006E1D4A">
        <w:rPr>
          <w:rFonts w:ascii="Arial" w:hAnsi="Arial" w:cs="Arial"/>
          <w:sz w:val="24"/>
          <w:szCs w:val="24"/>
        </w:rPr>
        <w:t xml:space="preserve"> the issue identified stems from </w:t>
      </w:r>
      <w:r w:rsidR="00994659" w:rsidRPr="006E1D4A">
        <w:rPr>
          <w:rFonts w:ascii="Arial" w:hAnsi="Arial" w:cs="Arial"/>
          <w:sz w:val="24"/>
          <w:szCs w:val="24"/>
        </w:rPr>
        <w:t xml:space="preserve">negative </w:t>
      </w:r>
      <w:r w:rsidRPr="006E1D4A">
        <w:rPr>
          <w:rFonts w:ascii="Arial" w:hAnsi="Arial" w:cs="Arial"/>
          <w:sz w:val="24"/>
          <w:szCs w:val="24"/>
        </w:rPr>
        <w:t>perceptions on the use of</w:t>
      </w:r>
      <w:r w:rsidR="00994659" w:rsidRPr="006E1D4A">
        <w:rPr>
          <w:rFonts w:ascii="Arial" w:hAnsi="Arial" w:cs="Arial"/>
          <w:sz w:val="24"/>
          <w:szCs w:val="24"/>
        </w:rPr>
        <w:t xml:space="preserve"> public</w:t>
      </w:r>
      <w:r w:rsidRPr="006E1D4A">
        <w:rPr>
          <w:rFonts w:ascii="Arial" w:hAnsi="Arial" w:cs="Arial"/>
          <w:sz w:val="24"/>
          <w:szCs w:val="24"/>
        </w:rPr>
        <w:t xml:space="preserve"> benefits, we recommend that trust professionals con</w:t>
      </w:r>
      <w:r w:rsidR="006D6E27" w:rsidRPr="006E1D4A">
        <w:rPr>
          <w:rFonts w:ascii="Arial" w:hAnsi="Arial" w:cs="Arial"/>
          <w:sz w:val="24"/>
          <w:szCs w:val="24"/>
        </w:rPr>
        <w:t>sider five strategies to reduce this stigma. This includes:</w:t>
      </w:r>
    </w:p>
    <w:p w14:paraId="478DC89A" w14:textId="57BE47D9" w:rsidR="006D6E27" w:rsidRPr="006E1D4A" w:rsidRDefault="006D6E27" w:rsidP="006D6E27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Discussing how benefits are often earned via work experiences</w:t>
      </w:r>
      <w:r w:rsidR="00D60DE8" w:rsidRPr="006E1D4A">
        <w:rPr>
          <w:rFonts w:ascii="Arial" w:hAnsi="Arial" w:cs="Arial"/>
          <w:sz w:val="24"/>
          <w:szCs w:val="24"/>
        </w:rPr>
        <w:t xml:space="preserve"> or through taxes</w:t>
      </w:r>
    </w:p>
    <w:p w14:paraId="2555A512" w14:textId="77777777" w:rsidR="006D6E27" w:rsidRPr="006E1D4A" w:rsidRDefault="006D6E27" w:rsidP="006D6E27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Sharing details on the structure of the program and its use in the population and area</w:t>
      </w:r>
    </w:p>
    <w:p w14:paraId="61AA774F" w14:textId="526638FA" w:rsidR="006D6E27" w:rsidRPr="006E1D4A" w:rsidRDefault="006D6E27" w:rsidP="006D6E27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Sharing details on the history and intent of the program</w:t>
      </w:r>
      <w:r w:rsidR="00D60DE8" w:rsidRPr="006E1D4A">
        <w:rPr>
          <w:rFonts w:ascii="Arial" w:hAnsi="Arial" w:cs="Arial"/>
          <w:sz w:val="24"/>
          <w:szCs w:val="24"/>
        </w:rPr>
        <w:t xml:space="preserve"> – and how it can promote independence</w:t>
      </w:r>
    </w:p>
    <w:p w14:paraId="3F5D86B8" w14:textId="77777777" w:rsidR="00B06068" w:rsidRPr="006E1D4A" w:rsidRDefault="00B06068" w:rsidP="00B06068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Describing the value of the benefit and how it can help them afford the things that they want</w:t>
      </w:r>
    </w:p>
    <w:p w14:paraId="63AFEE62" w14:textId="3F142184" w:rsidR="006D6E27" w:rsidRPr="006E1D4A" w:rsidRDefault="00B06068" w:rsidP="006D6E27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Aiding</w:t>
      </w:r>
      <w:r w:rsidR="006D6E27" w:rsidRPr="006E1D4A">
        <w:rPr>
          <w:rFonts w:ascii="Arial" w:hAnsi="Arial" w:cs="Arial"/>
          <w:sz w:val="24"/>
          <w:szCs w:val="24"/>
        </w:rPr>
        <w:t xml:space="preserve"> or</w:t>
      </w:r>
      <w:r w:rsidRPr="006E1D4A">
        <w:rPr>
          <w:rFonts w:ascii="Arial" w:hAnsi="Arial" w:cs="Arial"/>
          <w:sz w:val="24"/>
          <w:szCs w:val="24"/>
        </w:rPr>
        <w:t xml:space="preserve"> providing</w:t>
      </w:r>
      <w:r w:rsidR="006D6E27" w:rsidRPr="006E1D4A">
        <w:rPr>
          <w:rFonts w:ascii="Arial" w:hAnsi="Arial" w:cs="Arial"/>
          <w:sz w:val="24"/>
          <w:szCs w:val="24"/>
        </w:rPr>
        <w:t xml:space="preserve"> referrals to those who can help people enroll and complete forms</w:t>
      </w:r>
    </w:p>
    <w:p w14:paraId="1F238563" w14:textId="77777777" w:rsidR="006D6E27" w:rsidRPr="006E1D4A" w:rsidRDefault="006D6E27" w:rsidP="006D6E27">
      <w:pPr>
        <w:rPr>
          <w:rFonts w:ascii="Arial" w:hAnsi="Arial" w:cs="Arial"/>
          <w:sz w:val="24"/>
          <w:szCs w:val="24"/>
        </w:rPr>
      </w:pPr>
    </w:p>
    <w:p w14:paraId="4F961E55" w14:textId="402B98AA" w:rsidR="006D6E27" w:rsidRPr="006E1D4A" w:rsidRDefault="006D6E27" w:rsidP="006D6E27">
      <w:p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More on combatting stigma and specific examples of each of the five strategies above are share</w:t>
      </w:r>
      <w:r w:rsidR="00A6090C" w:rsidRPr="006E1D4A">
        <w:rPr>
          <w:rFonts w:ascii="Arial" w:hAnsi="Arial" w:cs="Arial"/>
          <w:sz w:val="24"/>
          <w:szCs w:val="24"/>
        </w:rPr>
        <w:t>d</w:t>
      </w:r>
      <w:r w:rsidRPr="006E1D4A">
        <w:rPr>
          <w:rFonts w:ascii="Arial" w:hAnsi="Arial" w:cs="Arial"/>
          <w:sz w:val="24"/>
          <w:szCs w:val="24"/>
        </w:rPr>
        <w:t xml:space="preserve"> in detail in </w:t>
      </w:r>
      <w:r w:rsidR="0003105A" w:rsidRPr="006E1D4A">
        <w:rPr>
          <w:rFonts w:ascii="Arial" w:hAnsi="Arial" w:cs="Arial"/>
          <w:sz w:val="24"/>
          <w:szCs w:val="24"/>
        </w:rPr>
        <w:t>the 2016 National Council on Aging report, “</w:t>
      </w:r>
      <w:hyperlink r:id="rId11" w:history="1">
        <w:r w:rsidR="0003105A" w:rsidRPr="006E1D4A">
          <w:rPr>
            <w:rStyle w:val="Hyperlink"/>
            <w:rFonts w:ascii="Arial" w:hAnsi="Arial" w:cs="Arial"/>
            <w:sz w:val="24"/>
            <w:szCs w:val="24"/>
          </w:rPr>
          <w:t>An End to Stigma: Challenging the Stigmatization of Public Assistance Among Older Adults and People with Disabilities</w:t>
        </w:r>
      </w:hyperlink>
      <w:r w:rsidR="0003105A" w:rsidRPr="006E1D4A">
        <w:rPr>
          <w:rFonts w:ascii="Arial" w:hAnsi="Arial" w:cs="Arial"/>
          <w:sz w:val="24"/>
          <w:szCs w:val="24"/>
        </w:rPr>
        <w:t xml:space="preserve">.” </w:t>
      </w:r>
    </w:p>
    <w:p w14:paraId="5693C04A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296643F6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Below, we provide some strategies you can take to address disagreements and shift discussions to a more productive focus.</w:t>
      </w:r>
    </w:p>
    <w:p w14:paraId="5349F687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578381CB" w14:textId="37682E5B" w:rsidR="00306BD9" w:rsidRPr="006E1D4A" w:rsidRDefault="00306BD9" w:rsidP="00306BD9">
      <w:pPr>
        <w:rPr>
          <w:rFonts w:ascii="Arial" w:hAnsi="Arial" w:cs="Arial"/>
          <w:b/>
          <w:bCs/>
          <w:sz w:val="24"/>
          <w:szCs w:val="24"/>
        </w:rPr>
      </w:pPr>
      <w:r w:rsidRPr="006E1D4A">
        <w:rPr>
          <w:rFonts w:ascii="Arial" w:hAnsi="Arial" w:cs="Arial"/>
          <w:b/>
          <w:bCs/>
          <w:sz w:val="24"/>
          <w:szCs w:val="24"/>
        </w:rPr>
        <w:t xml:space="preserve">How to Deal </w:t>
      </w:r>
      <w:r w:rsidR="006E1D4A">
        <w:rPr>
          <w:rFonts w:ascii="Arial" w:hAnsi="Arial" w:cs="Arial"/>
          <w:b/>
          <w:bCs/>
          <w:sz w:val="24"/>
          <w:szCs w:val="24"/>
        </w:rPr>
        <w:t>W</w:t>
      </w:r>
      <w:r w:rsidRPr="006E1D4A">
        <w:rPr>
          <w:rFonts w:ascii="Arial" w:hAnsi="Arial" w:cs="Arial"/>
          <w:b/>
          <w:bCs/>
          <w:sz w:val="24"/>
          <w:szCs w:val="24"/>
        </w:rPr>
        <w:t>ith Disagreements in Planning Meetings</w:t>
      </w:r>
    </w:p>
    <w:p w14:paraId="507E6C65" w14:textId="77777777" w:rsidR="00306BD9" w:rsidRPr="006E1D4A" w:rsidRDefault="00306BD9" w:rsidP="00306BD9">
      <w:pPr>
        <w:rPr>
          <w:rFonts w:ascii="Arial" w:hAnsi="Arial" w:cs="Arial"/>
          <w:b/>
          <w:bCs/>
          <w:sz w:val="24"/>
          <w:szCs w:val="24"/>
        </w:rPr>
      </w:pPr>
    </w:p>
    <w:p w14:paraId="6B172009" w14:textId="1D113709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467021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Thank the beneficiary and family for sharing their idea and the help that they want.</w:t>
      </w:r>
    </w:p>
    <w:p w14:paraId="38790DAA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7134EA8F" w14:textId="59915A59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1091241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Remind the beneficiary and family about what the trust can and cannot pay for.</w:t>
      </w:r>
    </w:p>
    <w:p w14:paraId="3843F0C8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1617625E" w14:textId="75981DFF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721982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Reaffirm the trust’s commitment to finding a way to help the beneficiary and family achieve their goals.</w:t>
      </w:r>
    </w:p>
    <w:p w14:paraId="67C3B592" w14:textId="5E74C5A6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40CF685E" w14:textId="6FE3A9AC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0BF12F49" w14:textId="3EAFCA7A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78F784AE" w14:textId="4AAA09A9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78417B5F" w14:textId="0326E9B2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06E000A6" w14:textId="5A858F83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50DF6FB1" w14:textId="26CCC56D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18BE9E32" w14:textId="63C7B576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7F894CC6" w14:textId="5153511F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045C0295" w14:textId="58DBCC51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033A367E" w14:textId="6B4924F0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701AE89F" w14:textId="77777777" w:rsidR="006D6E27" w:rsidRPr="006E1D4A" w:rsidRDefault="006D6E27" w:rsidP="00306BD9">
      <w:pPr>
        <w:rPr>
          <w:rFonts w:ascii="Arial" w:hAnsi="Arial" w:cs="Arial"/>
          <w:sz w:val="24"/>
          <w:szCs w:val="24"/>
        </w:rPr>
      </w:pPr>
    </w:p>
    <w:p w14:paraId="1A2571B7" w14:textId="15CADACE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1705136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Ask probing questions to better understand the underlying need in the request. Sample questions may include:</w:t>
      </w:r>
    </w:p>
    <w:p w14:paraId="2238CD15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29882A7C" w14:textId="77777777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 xml:space="preserve">Why do you want this help – what is it that you think is very important about this particular support? </w:t>
      </w:r>
    </w:p>
    <w:p w14:paraId="67D2A8F1" w14:textId="77777777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What is it you hope that [the request] will help you achieve? What is your big goal or dream?</w:t>
      </w:r>
    </w:p>
    <w:p w14:paraId="17A813D9" w14:textId="77777777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 xml:space="preserve">What are 1-2 other things that we can do to help you achieve this? </w:t>
      </w:r>
    </w:p>
    <w:p w14:paraId="260E2DB2" w14:textId="638C7F15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Could we do other things to help you [give examples of another payment, e.g., pay for training, transportation, computer or device, work on a budget plan]?</w:t>
      </w:r>
    </w:p>
    <w:p w14:paraId="08FBD28B" w14:textId="6A783909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eastAsia="MS Gothic" w:hAnsi="Arial" w:cs="Arial"/>
            <w:b/>
            <w:bCs/>
            <w:sz w:val="24"/>
            <w:szCs w:val="24"/>
          </w:rPr>
          <w:id w:val="2043323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Use the questions above as a starting point for a brainstorming session on ways that the trust can provide support to achieve the goal – even if it is not the first choice.</w:t>
      </w:r>
    </w:p>
    <w:p w14:paraId="2130F1ED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3FC8DFE9" w14:textId="0098AEB7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eastAsia="MS Gothic" w:hAnsi="Arial" w:cs="Arial"/>
            <w:b/>
            <w:bCs/>
            <w:sz w:val="24"/>
            <w:szCs w:val="24"/>
          </w:rPr>
          <w:id w:val="1202746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Once options have been identified, summarize them with the beneficiary and family and ask them if they are okay with this as an alternative support.</w:t>
      </w:r>
    </w:p>
    <w:p w14:paraId="7C7346E4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7C9CCF09" w14:textId="65C21443" w:rsidR="00BB7B78" w:rsidRPr="006E1D4A" w:rsidRDefault="006E1D4A" w:rsidP="006F5AF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eastAsia="MS Gothic" w:hAnsi="Arial" w:cs="Arial"/>
            <w:b/>
            <w:bCs/>
            <w:sz w:val="24"/>
            <w:szCs w:val="24"/>
          </w:rPr>
          <w:id w:val="575784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Incorporate this support in the budget plan for the upcoming year.</w:t>
      </w:r>
      <w:r w:rsidR="00306BD9" w:rsidRPr="006E1D4A">
        <w:rPr>
          <w:rFonts w:ascii="Arial" w:hAnsi="Arial" w:cs="Arial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66C9B2F9" wp14:editId="09D03A38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15200" cy="9601200"/>
                <wp:effectExtent l="0" t="0" r="0" b="0"/>
                <wp:wrapNone/>
                <wp:docPr id="17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9601200"/>
                          <a:chOff x="360" y="360"/>
                          <a:chExt cx="11520" cy="15120"/>
                        </a:xfrm>
                      </wpg:grpSpPr>
                      <wps:wsp>
                        <wps:cNvPr id="18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360" y="14594"/>
                            <a:ext cx="11520" cy="886"/>
                          </a:xfrm>
                          <a:prstGeom prst="rect">
                            <a:avLst/>
                          </a:prstGeom>
                          <a:solidFill>
                            <a:srgbClr val="ED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14323"/>
                            <a:ext cx="2316" cy="1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360" y="2669"/>
                            <a:ext cx="7499" cy="198"/>
                          </a:xfrm>
                          <a:prstGeom prst="rect">
                            <a:avLst/>
                          </a:prstGeom>
                          <a:solidFill>
                            <a:srgbClr val="484848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360" y="360"/>
                            <a:ext cx="7499" cy="2310"/>
                          </a:xfrm>
                          <a:prstGeom prst="rect">
                            <a:avLst/>
                          </a:prstGeom>
                          <a:solidFill>
                            <a:srgbClr val="4848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6" y="360"/>
                            <a:ext cx="6005" cy="2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5" y="1736"/>
                            <a:ext cx="1706" cy="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380" y="380"/>
                            <a:ext cx="11480" cy="150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48484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F3D088" id="Group 26" o:spid="_x0000_s1026" style="position:absolute;margin-left:0;margin-top:0;width:8in;height:756pt;z-index:-251655168;mso-position-horizontal:center;mso-position-horizontal-relative:page;mso-position-vertical:center;mso-position-vertical-relative:page" coordorigin="360,360" coordsize="11520,151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">
                <v:rect id="Rectangle 33" o:spid="_x0000_s1027" style="position:absolute;left:360;top:14594;width:11520;height: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" fillcolor="#edebeb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left:9564;top:14323;width:2316;height:1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">
                  <v:imagedata r:id="rId12" o:title=""/>
                </v:shape>
                <v:rect id="Rectangle 31" o:spid="_x0000_s1029" style="position:absolute;left:360;top:2669;width:7499;height: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" fillcolor="#484848" stroked="f">
                  <v:fill opacity="6425f"/>
                </v:rect>
                <v:rect id="Rectangle 30" o:spid="_x0000_s1030" style="position:absolute;left:360;top:360;width:7499;height:2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" fillcolor="#484848" stroked="f"/>
                <v:shape id="Picture 29" o:spid="_x0000_s1031" type="#_x0000_t75" style="position:absolute;left:5556;top:360;width:6005;height:2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">
                  <v:imagedata r:id="rId13" o:title=""/>
                </v:shape>
                <v:shape id="Picture 28" o:spid="_x0000_s1032" type="#_x0000_t75" style="position:absolute;left:9385;top:1736;width:1706;height: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">
                  <v:imagedata r:id="rId14" o:title=""/>
                </v:shape>
                <v:rect id="Rectangle 27" o:spid="_x0000_s1033" style="position:absolute;left:380;top:380;width:11480;height:15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" filled="f" strokecolor="#484848" strokeweight="2pt"/>
                <w10:wrap anchorx="page" anchory="page"/>
              </v:group>
            </w:pict>
          </mc:Fallback>
        </mc:AlternateContent>
      </w:r>
    </w:p>
    <w:p w14:paraId="1A74B2A0" w14:textId="065D5DA6" w:rsidR="00BB7B78" w:rsidRPr="006E1D4A" w:rsidRDefault="00BB7B78" w:rsidP="006F5AF9">
      <w:pPr>
        <w:rPr>
          <w:rFonts w:ascii="Arial" w:hAnsi="Arial" w:cs="Arial"/>
          <w:sz w:val="24"/>
          <w:szCs w:val="24"/>
        </w:rPr>
      </w:pPr>
    </w:p>
    <w:p w14:paraId="4D0AF7E6" w14:textId="5BBE5C60" w:rsidR="00306BD9" w:rsidRPr="006E1D4A" w:rsidRDefault="00306BD9" w:rsidP="00306BD9">
      <w:pPr>
        <w:rPr>
          <w:rFonts w:ascii="Arial" w:hAnsi="Arial" w:cs="Arial"/>
          <w:b/>
          <w:bCs/>
          <w:sz w:val="24"/>
          <w:szCs w:val="24"/>
        </w:rPr>
      </w:pPr>
      <w:r w:rsidRPr="006E1D4A">
        <w:rPr>
          <w:rFonts w:ascii="Arial" w:hAnsi="Arial" w:cs="Arial"/>
          <w:b/>
          <w:bCs/>
          <w:sz w:val="24"/>
          <w:szCs w:val="24"/>
        </w:rPr>
        <w:t xml:space="preserve">How to Deal </w:t>
      </w:r>
      <w:r w:rsidR="006E1D4A">
        <w:rPr>
          <w:rFonts w:ascii="Arial" w:hAnsi="Arial" w:cs="Arial"/>
          <w:b/>
          <w:bCs/>
          <w:sz w:val="24"/>
          <w:szCs w:val="24"/>
        </w:rPr>
        <w:t>W</w:t>
      </w:r>
      <w:r w:rsidRPr="006E1D4A">
        <w:rPr>
          <w:rFonts w:ascii="Arial" w:hAnsi="Arial" w:cs="Arial"/>
          <w:b/>
          <w:bCs/>
          <w:sz w:val="24"/>
          <w:szCs w:val="24"/>
        </w:rPr>
        <w:t xml:space="preserve">ith Disagreements Once a Reimbursement Request </w:t>
      </w:r>
      <w:r w:rsidR="006E1D4A">
        <w:rPr>
          <w:rFonts w:ascii="Arial" w:hAnsi="Arial" w:cs="Arial"/>
          <w:b/>
          <w:bCs/>
          <w:sz w:val="24"/>
          <w:szCs w:val="24"/>
        </w:rPr>
        <w:t>I</w:t>
      </w:r>
      <w:r w:rsidRPr="006E1D4A">
        <w:rPr>
          <w:rFonts w:ascii="Arial" w:hAnsi="Arial" w:cs="Arial"/>
          <w:b/>
          <w:bCs/>
          <w:sz w:val="24"/>
          <w:szCs w:val="24"/>
        </w:rPr>
        <w:t>s Submitted</w:t>
      </w:r>
    </w:p>
    <w:p w14:paraId="13AB57D9" w14:textId="77777777" w:rsidR="00306BD9" w:rsidRPr="006E1D4A" w:rsidRDefault="00306BD9" w:rsidP="00306BD9">
      <w:pPr>
        <w:rPr>
          <w:rFonts w:ascii="Arial" w:hAnsi="Arial" w:cs="Arial"/>
          <w:b/>
          <w:bCs/>
          <w:sz w:val="24"/>
          <w:szCs w:val="24"/>
        </w:rPr>
      </w:pPr>
    </w:p>
    <w:p w14:paraId="38D52054" w14:textId="2F55E24B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1615790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Reach out to the beneficiary in their preferred format. If possible, consider having the meeting face-to-face or where people can see each other’s faces.</w:t>
      </w:r>
    </w:p>
    <w:p w14:paraId="0CD73582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634604F7" w14:textId="7472DCFD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628472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 xml:space="preserve">Thank the beneficiary for their time and the request. </w:t>
      </w:r>
    </w:p>
    <w:p w14:paraId="7594DE6D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10395864" w14:textId="09E98C67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1743484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Remind the beneficiary and family about what the trust can and cannot pay for.</w:t>
      </w:r>
    </w:p>
    <w:p w14:paraId="5FBC137F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0300B3F2" w14:textId="71B545D5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2073723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Inform the beneficiary of the status of their disbursement request.</w:t>
      </w:r>
    </w:p>
    <w:p w14:paraId="5244E521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4D04068E" w14:textId="55E856D3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1879205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Reaffirm the trust’s commitment to finding a way to help the beneficiary and family achieve their goals.</w:t>
      </w:r>
    </w:p>
    <w:p w14:paraId="4D57C540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2E7C65E8" w14:textId="3B09F402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1981414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Ask the beneficiary:</w:t>
      </w:r>
    </w:p>
    <w:p w14:paraId="07E2B943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755E4A79" w14:textId="77777777" w:rsidR="00306BD9" w:rsidRPr="006E1D4A" w:rsidRDefault="006E1D4A" w:rsidP="00306BD9">
      <w:pPr>
        <w:ind w:firstLine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1333144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To confirm that they understand what you have said</w:t>
      </w:r>
    </w:p>
    <w:p w14:paraId="3D5BF1F4" w14:textId="77777777" w:rsidR="00306BD9" w:rsidRPr="006E1D4A" w:rsidRDefault="006E1D4A" w:rsidP="00306BD9">
      <w:pPr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1702626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 xml:space="preserve">If they are okay financially, especially if the rejected disbursement was significant </w:t>
      </w:r>
    </w:p>
    <w:p w14:paraId="0B5DE9FF" w14:textId="73831997" w:rsidR="00306BD9" w:rsidRPr="006E1D4A" w:rsidRDefault="006E1D4A" w:rsidP="00306BD9">
      <w:pPr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29244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 xml:space="preserve">Listen and provide emotional support as needed – people may feel angry, upset, or sad at this news </w:t>
      </w:r>
    </w:p>
    <w:p w14:paraId="0779AFEB" w14:textId="6190428D" w:rsidR="00306BD9" w:rsidRPr="006E1D4A" w:rsidRDefault="00306BD9" w:rsidP="00306BD9">
      <w:pPr>
        <w:ind w:left="720"/>
        <w:rPr>
          <w:rFonts w:ascii="Arial" w:hAnsi="Arial" w:cs="Arial"/>
          <w:sz w:val="24"/>
          <w:szCs w:val="24"/>
        </w:rPr>
      </w:pPr>
    </w:p>
    <w:p w14:paraId="765610DB" w14:textId="5ED1A881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2C3A3BF3" w14:textId="511AA002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0579588D" w14:textId="1B46DB50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0858477C" w14:textId="3DBB1519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4D252AA3" w14:textId="25E17ECA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56C9E179" w14:textId="19DBD3D9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215AED19" w14:textId="38469393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069850C9" w14:textId="1C5FF574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32182362" w14:textId="77777777" w:rsidR="006D6E27" w:rsidRPr="006E1D4A" w:rsidRDefault="006D6E27" w:rsidP="00306BD9">
      <w:pPr>
        <w:ind w:left="720"/>
        <w:rPr>
          <w:rFonts w:ascii="Arial" w:hAnsi="Arial" w:cs="Arial"/>
          <w:sz w:val="24"/>
          <w:szCs w:val="24"/>
        </w:rPr>
      </w:pPr>
    </w:p>
    <w:p w14:paraId="2CE692A3" w14:textId="33FB3B28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620340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Ask probing questions to better understand the underlying need in the request. Sample questions may include:</w:t>
      </w:r>
    </w:p>
    <w:p w14:paraId="48194DE4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24943721" w14:textId="77777777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Why did you make this purchase?</w:t>
      </w:r>
    </w:p>
    <w:p w14:paraId="6513C481" w14:textId="534FCFF9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How were you hoping that this would help you?</w:t>
      </w:r>
    </w:p>
    <w:p w14:paraId="426668B2" w14:textId="77777777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What is it you hope that [the request] will help you achieve? What is your big goal or dream?</w:t>
      </w:r>
    </w:p>
    <w:p w14:paraId="6DCB5AB7" w14:textId="327292EF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 xml:space="preserve">Are there other things that we can do to help you achieve this? </w:t>
      </w:r>
    </w:p>
    <w:p w14:paraId="2D640775" w14:textId="3D48C825" w:rsidR="00306BD9" w:rsidRPr="006E1D4A" w:rsidRDefault="00306BD9" w:rsidP="00306BD9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>Could we do other things to help you [give examples of another payment, e.g., pay for training, transportation, computer or device, work on a budget plan]?</w:t>
      </w:r>
    </w:p>
    <w:p w14:paraId="717ED969" w14:textId="64AA1A18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eastAsia="MS Gothic" w:hAnsi="Arial" w:cs="Arial"/>
            <w:b/>
            <w:bCs/>
            <w:sz w:val="24"/>
            <w:szCs w:val="24"/>
          </w:rPr>
          <w:id w:val="204610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Use the questions above as a starting point for a future brainstorming session on ways that the trust can provide support to achieve the goal – even if it is not the first choice.</w:t>
      </w:r>
    </w:p>
    <w:p w14:paraId="6CB7FD5B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2A677D0B" w14:textId="14562148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1034149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sz w:val="24"/>
          <w:szCs w:val="24"/>
        </w:rPr>
        <w:t xml:space="preserve"> Identify a date/time for a follow-up brainstorming meeting.</w:t>
      </w:r>
    </w:p>
    <w:p w14:paraId="47477DB4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16F263F3" w14:textId="631229BC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b/>
            <w:bCs/>
            <w:sz w:val="24"/>
            <w:szCs w:val="24"/>
          </w:rPr>
          <w:id w:val="-1473436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sz w:val="24"/>
          <w:szCs w:val="24"/>
        </w:rPr>
        <w:t xml:space="preserve"> Summarize the conversation with the beneficiary and reassure them again that the trust is there to help them.</w:t>
      </w:r>
    </w:p>
    <w:p w14:paraId="1EF490E7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09514863" w14:textId="2767B015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eastAsia="MS Gothic" w:hAnsi="Arial" w:cs="Arial"/>
            <w:b/>
            <w:bCs/>
            <w:sz w:val="24"/>
            <w:szCs w:val="24"/>
          </w:rPr>
          <w:id w:val="653272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hAnsi="Arial" w:cs="Arial"/>
          <w:b/>
          <w:bCs/>
          <w:sz w:val="24"/>
          <w:szCs w:val="24"/>
        </w:rPr>
        <w:t xml:space="preserve"> </w:t>
      </w:r>
      <w:r w:rsidR="00306BD9" w:rsidRPr="006E1D4A">
        <w:rPr>
          <w:rFonts w:ascii="Arial" w:hAnsi="Arial" w:cs="Arial"/>
          <w:sz w:val="24"/>
          <w:szCs w:val="24"/>
        </w:rPr>
        <w:t>Thank them again for their time and end the meeting.</w:t>
      </w:r>
    </w:p>
    <w:p w14:paraId="4FDAD804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0E52B364" w14:textId="6823997A" w:rsidR="00306BD9" w:rsidRPr="006E1D4A" w:rsidRDefault="006E1D4A" w:rsidP="00306BD9">
      <w:pPr>
        <w:rPr>
          <w:rFonts w:ascii="Arial" w:eastAsia="MS Gothic" w:hAnsi="Arial" w:cs="Arial"/>
          <w:sz w:val="24"/>
          <w:szCs w:val="24"/>
        </w:rPr>
      </w:pPr>
      <w:sdt>
        <w:sdtPr>
          <w:rPr>
            <w:rFonts w:ascii="Arial" w:eastAsia="MS Gothic" w:hAnsi="Arial" w:cs="Arial"/>
            <w:b/>
            <w:bCs/>
            <w:sz w:val="24"/>
            <w:szCs w:val="24"/>
          </w:rPr>
          <w:id w:val="-1025701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eastAsia="MS Gothic" w:hAnsi="Arial" w:cs="Arial"/>
          <w:sz w:val="24"/>
          <w:szCs w:val="24"/>
        </w:rPr>
        <w:t xml:space="preserve"> Add notes on this communication and meeting to the beneficiary’s file.</w:t>
      </w:r>
    </w:p>
    <w:p w14:paraId="38C3C52C" w14:textId="77777777" w:rsidR="00306BD9" w:rsidRPr="006E1D4A" w:rsidRDefault="00306BD9" w:rsidP="00306BD9">
      <w:pPr>
        <w:rPr>
          <w:rFonts w:ascii="Arial" w:hAnsi="Arial" w:cs="Arial"/>
          <w:sz w:val="24"/>
          <w:szCs w:val="24"/>
        </w:rPr>
      </w:pPr>
    </w:p>
    <w:p w14:paraId="15B8CA5D" w14:textId="78369821" w:rsidR="00306BD9" w:rsidRPr="006E1D4A" w:rsidRDefault="006E1D4A" w:rsidP="00306BD9">
      <w:pPr>
        <w:rPr>
          <w:rFonts w:ascii="Arial" w:hAnsi="Arial" w:cs="Arial"/>
          <w:sz w:val="24"/>
          <w:szCs w:val="24"/>
        </w:rPr>
      </w:pPr>
      <w:sdt>
        <w:sdtPr>
          <w:rPr>
            <w:rFonts w:ascii="Arial" w:eastAsia="MS Gothic" w:hAnsi="Arial" w:cs="Arial"/>
            <w:b/>
            <w:bCs/>
            <w:sz w:val="24"/>
            <w:szCs w:val="24"/>
          </w:rPr>
          <w:id w:val="-88704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BD9" w:rsidRPr="006E1D4A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306BD9" w:rsidRPr="006E1D4A">
        <w:rPr>
          <w:rFonts w:ascii="Arial" w:eastAsia="MS Gothic" w:hAnsi="Arial" w:cs="Arial"/>
          <w:sz w:val="24"/>
          <w:szCs w:val="24"/>
        </w:rPr>
        <w:t xml:space="preserve"> Take time to de-stress or de-escalate if the communication was difficult.</w:t>
      </w:r>
    </w:p>
    <w:p w14:paraId="120F491F" w14:textId="5534E601" w:rsidR="00BB7B78" w:rsidRPr="006E1D4A" w:rsidRDefault="00BB7B78" w:rsidP="006F5AF9">
      <w:pPr>
        <w:rPr>
          <w:rFonts w:ascii="Arial" w:hAnsi="Arial" w:cs="Arial"/>
          <w:sz w:val="24"/>
          <w:szCs w:val="24"/>
        </w:rPr>
      </w:pPr>
    </w:p>
    <w:p w14:paraId="6D33AAB8" w14:textId="2920AA4E" w:rsidR="0003105A" w:rsidRPr="006E1D4A" w:rsidRDefault="00B26E87" w:rsidP="006D1C5E">
      <w:pPr>
        <w:rPr>
          <w:rFonts w:ascii="Arial" w:hAnsi="Arial" w:cs="Arial"/>
          <w:b/>
          <w:bCs/>
          <w:sz w:val="24"/>
          <w:szCs w:val="24"/>
        </w:rPr>
      </w:pPr>
      <w:r w:rsidRPr="006E1D4A">
        <w:rPr>
          <w:rFonts w:ascii="Arial" w:hAnsi="Arial" w:cs="Arial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CA9ACD4" wp14:editId="0A96F046">
                <wp:simplePos x="0" y="0"/>
                <wp:positionH relativeFrom="page">
                  <wp:align>center</wp:align>
                </wp:positionH>
                <wp:positionV relativeFrom="margin">
                  <wp:align>bottom</wp:align>
                </wp:positionV>
                <wp:extent cx="7315200" cy="9601200"/>
                <wp:effectExtent l="0" t="0" r="0" b="0"/>
                <wp:wrapNone/>
                <wp:docPr id="40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9601200"/>
                          <a:chOff x="360" y="360"/>
                          <a:chExt cx="11520" cy="15120"/>
                        </a:xfrm>
                      </wpg:grpSpPr>
                      <wps:wsp>
                        <wps:cNvPr id="4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360" y="14594"/>
                            <a:ext cx="11520" cy="886"/>
                          </a:xfrm>
                          <a:prstGeom prst="rect">
                            <a:avLst/>
                          </a:prstGeom>
                          <a:solidFill>
                            <a:srgbClr val="ED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14323"/>
                            <a:ext cx="2316" cy="1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3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360" y="2669"/>
                            <a:ext cx="7499" cy="198"/>
                          </a:xfrm>
                          <a:prstGeom prst="rect">
                            <a:avLst/>
                          </a:prstGeom>
                          <a:solidFill>
                            <a:srgbClr val="484848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360" y="360"/>
                            <a:ext cx="7499" cy="2310"/>
                          </a:xfrm>
                          <a:prstGeom prst="rect">
                            <a:avLst/>
                          </a:prstGeom>
                          <a:solidFill>
                            <a:srgbClr val="4848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6" y="360"/>
                            <a:ext cx="6005" cy="2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5" y="1736"/>
                            <a:ext cx="1706" cy="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380" y="380"/>
                            <a:ext cx="11480" cy="150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48484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A7FCB0" id="Group 26" o:spid="_x0000_s1026" style="position:absolute;margin-left:0;margin-top:0;width:8in;height:756pt;z-index:-251657216;mso-position-horizontal:center;mso-position-horizontal-relative:page;mso-position-vertical:bottom;mso-position-vertical-relative:margin" coordorigin="360,360" coordsize="11520,151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">
                <v:rect id="Rectangle 33" o:spid="_x0000_s1027" style="position:absolute;left:360;top:14594;width:11520;height: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" fillcolor="#edebeb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left:9564;top:14323;width:2316;height:1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">
                  <v:imagedata r:id="rId20" o:title=""/>
                </v:shape>
                <v:rect id="Rectangle 31" o:spid="_x0000_s1029" style="position:absolute;left:360;top:2669;width:7499;height: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" fillcolor="#484848" stroked="f">
                  <v:fill opacity="6425f"/>
                </v:rect>
                <v:rect id="Rectangle 30" o:spid="_x0000_s1030" style="position:absolute;left:360;top:360;width:7499;height:2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" fillcolor="#484848" stroked="f"/>
                <v:shape id="Picture 29" o:spid="_x0000_s1031" type="#_x0000_t75" style="position:absolute;left:5556;top:360;width:6005;height:2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">
                  <v:imagedata r:id="rId21" o:title=""/>
                </v:shape>
                <v:shape id="Picture 28" o:spid="_x0000_s1032" type="#_x0000_t75" style="position:absolute;left:9385;top:1736;width:1706;height: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">
                  <v:imagedata r:id="rId22" o:title=""/>
                </v:shape>
                <v:rect id="Rectangle 27" o:spid="_x0000_s1033" style="position:absolute;left:380;top:380;width:11480;height:15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" filled="f" strokecolor="#484848" strokeweight="2pt"/>
                <w10:wrap anchorx="page" anchory="margin"/>
              </v:group>
            </w:pict>
          </mc:Fallback>
        </mc:AlternateContent>
      </w:r>
    </w:p>
    <w:p w14:paraId="31AB0F2A" w14:textId="77777777" w:rsidR="00762C9D" w:rsidRPr="006E1D4A" w:rsidRDefault="00762C9D" w:rsidP="006D1C5E">
      <w:pPr>
        <w:rPr>
          <w:rFonts w:ascii="Arial" w:hAnsi="Arial" w:cs="Arial"/>
          <w:b/>
          <w:bCs/>
          <w:sz w:val="24"/>
          <w:szCs w:val="24"/>
        </w:rPr>
      </w:pPr>
    </w:p>
    <w:p w14:paraId="5D69B44F" w14:textId="2040247C" w:rsidR="006D1C5E" w:rsidRPr="006E1D4A" w:rsidRDefault="006D1C5E" w:rsidP="006D1C5E">
      <w:pPr>
        <w:rPr>
          <w:rFonts w:ascii="Arial" w:hAnsi="Arial" w:cs="Arial"/>
          <w:b/>
          <w:bCs/>
          <w:sz w:val="24"/>
          <w:szCs w:val="24"/>
        </w:rPr>
      </w:pPr>
      <w:r w:rsidRPr="006E1D4A">
        <w:rPr>
          <w:rFonts w:ascii="Arial" w:hAnsi="Arial" w:cs="Arial"/>
          <w:b/>
          <w:bCs/>
          <w:sz w:val="24"/>
          <w:szCs w:val="24"/>
        </w:rPr>
        <w:t xml:space="preserve">Share </w:t>
      </w:r>
      <w:r w:rsidR="006E1D4A">
        <w:rPr>
          <w:rFonts w:ascii="Arial" w:hAnsi="Arial" w:cs="Arial"/>
          <w:b/>
          <w:bCs/>
          <w:sz w:val="24"/>
          <w:szCs w:val="24"/>
        </w:rPr>
        <w:t>W</w:t>
      </w:r>
      <w:r w:rsidRPr="006E1D4A">
        <w:rPr>
          <w:rFonts w:ascii="Arial" w:hAnsi="Arial" w:cs="Arial"/>
          <w:b/>
          <w:bCs/>
          <w:sz w:val="24"/>
          <w:szCs w:val="24"/>
        </w:rPr>
        <w:t>ith Us</w:t>
      </w:r>
    </w:p>
    <w:p w14:paraId="3B3727CC" w14:textId="77777777" w:rsidR="006D1C5E" w:rsidRPr="006E1D4A" w:rsidRDefault="006D1C5E" w:rsidP="006D1C5E">
      <w:pPr>
        <w:rPr>
          <w:rFonts w:ascii="Arial" w:hAnsi="Arial" w:cs="Arial"/>
          <w:sz w:val="24"/>
          <w:szCs w:val="24"/>
        </w:rPr>
      </w:pPr>
    </w:p>
    <w:p w14:paraId="4DFE8291" w14:textId="77777777" w:rsidR="006D1C5E" w:rsidRPr="006E1D4A" w:rsidRDefault="006D1C5E" w:rsidP="006D1C5E">
      <w:p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 xml:space="preserve">Did any of these tips and resources spark a memory or story you want to share, or a resource or tool you need? </w:t>
      </w:r>
      <w:hyperlink r:id="rId23" w:history="1">
        <w:r w:rsidRPr="006E1D4A">
          <w:rPr>
            <w:rStyle w:val="Hyperlink"/>
            <w:rFonts w:ascii="Arial" w:hAnsi="Arial" w:cs="Arial"/>
            <w:sz w:val="24"/>
            <w:szCs w:val="24"/>
          </w:rPr>
          <w:t>Complete this form to contact us and share your ideas</w:t>
        </w:r>
      </w:hyperlink>
      <w:r w:rsidRPr="006E1D4A">
        <w:rPr>
          <w:rFonts w:ascii="Arial" w:hAnsi="Arial" w:cs="Arial"/>
          <w:sz w:val="24"/>
          <w:szCs w:val="24"/>
        </w:rPr>
        <w:t>!</w:t>
      </w:r>
    </w:p>
    <w:p w14:paraId="37E3DD20" w14:textId="77777777" w:rsidR="006D1C5E" w:rsidRPr="006E1D4A" w:rsidRDefault="006D1C5E" w:rsidP="006D1C5E">
      <w:pPr>
        <w:rPr>
          <w:rFonts w:ascii="Arial" w:hAnsi="Arial" w:cs="Arial"/>
          <w:sz w:val="24"/>
          <w:szCs w:val="24"/>
        </w:rPr>
      </w:pPr>
    </w:p>
    <w:p w14:paraId="3BA6F668" w14:textId="77777777" w:rsidR="006D1C5E" w:rsidRPr="006E1D4A" w:rsidRDefault="006D1C5E" w:rsidP="006D1C5E">
      <w:pPr>
        <w:rPr>
          <w:rFonts w:ascii="Arial" w:hAnsi="Arial" w:cs="Arial"/>
          <w:sz w:val="24"/>
          <w:szCs w:val="24"/>
        </w:rPr>
      </w:pPr>
    </w:p>
    <w:p w14:paraId="6B02C55A" w14:textId="60376427" w:rsidR="00E95BF2" w:rsidRPr="006E1D4A" w:rsidRDefault="00E95BF2" w:rsidP="00E95BF2">
      <w:pPr>
        <w:rPr>
          <w:rFonts w:ascii="Arial" w:hAnsi="Arial" w:cs="Arial"/>
          <w:sz w:val="24"/>
          <w:szCs w:val="24"/>
        </w:rPr>
      </w:pPr>
      <w:r w:rsidRPr="006E1D4A">
        <w:rPr>
          <w:rFonts w:ascii="Arial" w:hAnsi="Arial" w:cs="Arial"/>
          <w:sz w:val="24"/>
          <w:szCs w:val="24"/>
        </w:rPr>
        <w:t xml:space="preserve">Date Revised: </w:t>
      </w:r>
      <w:r w:rsidR="00A6090C" w:rsidRPr="006E1D4A">
        <w:rPr>
          <w:rFonts w:ascii="Arial" w:hAnsi="Arial" w:cs="Arial"/>
          <w:sz w:val="24"/>
          <w:szCs w:val="24"/>
        </w:rPr>
        <w:t>December 8</w:t>
      </w:r>
      <w:r w:rsidRPr="006E1D4A">
        <w:rPr>
          <w:rFonts w:ascii="Arial" w:hAnsi="Arial" w:cs="Arial"/>
          <w:sz w:val="24"/>
          <w:szCs w:val="24"/>
        </w:rPr>
        <w:t>, 2021.</w:t>
      </w:r>
    </w:p>
    <w:p w14:paraId="50E47BB8" w14:textId="77777777" w:rsidR="006D1C5E" w:rsidRPr="006E1D4A" w:rsidRDefault="006D1C5E" w:rsidP="006D1C5E">
      <w:pPr>
        <w:ind w:left="360"/>
        <w:rPr>
          <w:rFonts w:ascii="Arial" w:hAnsi="Arial" w:cs="Arial"/>
          <w:sz w:val="24"/>
          <w:szCs w:val="24"/>
        </w:rPr>
      </w:pPr>
    </w:p>
    <w:p w14:paraId="3D0D25EA" w14:textId="3C745661" w:rsidR="006D1C5E" w:rsidRPr="006E1D4A" w:rsidRDefault="006D1C5E" w:rsidP="00292570">
      <w:pPr>
        <w:rPr>
          <w:rFonts w:ascii="Arial" w:hAnsi="Arial" w:cs="Arial"/>
          <w:b/>
          <w:bCs/>
          <w:sz w:val="24"/>
          <w:szCs w:val="24"/>
        </w:rPr>
      </w:pPr>
    </w:p>
    <w:p w14:paraId="56228EF2" w14:textId="06D2AD3D" w:rsidR="006D1C5E" w:rsidRPr="006E1D4A" w:rsidRDefault="006D1C5E" w:rsidP="00292570">
      <w:pPr>
        <w:rPr>
          <w:rFonts w:ascii="Arial" w:hAnsi="Arial" w:cs="Arial"/>
          <w:b/>
          <w:bCs/>
          <w:sz w:val="24"/>
          <w:szCs w:val="24"/>
        </w:rPr>
      </w:pPr>
    </w:p>
    <w:p w14:paraId="5B4CB009" w14:textId="280A2FEC" w:rsidR="006D1C5E" w:rsidRPr="006E1D4A" w:rsidRDefault="006D1C5E" w:rsidP="00292570">
      <w:pPr>
        <w:rPr>
          <w:rFonts w:ascii="Arial" w:hAnsi="Arial" w:cs="Arial"/>
          <w:b/>
          <w:bCs/>
          <w:sz w:val="24"/>
          <w:szCs w:val="24"/>
        </w:rPr>
      </w:pPr>
    </w:p>
    <w:p w14:paraId="29DD44BB" w14:textId="28A2852A" w:rsidR="006D1C5E" w:rsidRPr="006E1D4A" w:rsidRDefault="006D1C5E" w:rsidP="00292570">
      <w:pPr>
        <w:rPr>
          <w:rFonts w:ascii="Arial" w:hAnsi="Arial" w:cs="Arial"/>
          <w:b/>
          <w:bCs/>
          <w:sz w:val="24"/>
          <w:szCs w:val="24"/>
        </w:rPr>
      </w:pPr>
    </w:p>
    <w:p w14:paraId="7DDB5DD1" w14:textId="63AB18A7" w:rsidR="006D1C5E" w:rsidRPr="006E1D4A" w:rsidRDefault="006D1C5E" w:rsidP="00292570">
      <w:pPr>
        <w:rPr>
          <w:rFonts w:ascii="Arial" w:hAnsi="Arial" w:cs="Arial"/>
          <w:b/>
          <w:bCs/>
          <w:sz w:val="24"/>
          <w:szCs w:val="24"/>
        </w:rPr>
      </w:pPr>
    </w:p>
    <w:p w14:paraId="35DDB714" w14:textId="15C55023" w:rsidR="006D1C5E" w:rsidRPr="006E1D4A" w:rsidRDefault="006D1C5E" w:rsidP="00292570">
      <w:pPr>
        <w:rPr>
          <w:rFonts w:ascii="Arial" w:hAnsi="Arial" w:cs="Arial"/>
          <w:b/>
          <w:bCs/>
          <w:sz w:val="24"/>
          <w:szCs w:val="24"/>
        </w:rPr>
      </w:pPr>
    </w:p>
    <w:p w14:paraId="4DA00856" w14:textId="0F6C98DF" w:rsidR="006D1C5E" w:rsidRPr="006E1D4A" w:rsidRDefault="006D1C5E" w:rsidP="00292570">
      <w:pPr>
        <w:rPr>
          <w:rFonts w:ascii="Arial" w:hAnsi="Arial" w:cs="Arial"/>
          <w:b/>
          <w:bCs/>
          <w:sz w:val="24"/>
          <w:szCs w:val="24"/>
        </w:rPr>
      </w:pPr>
    </w:p>
    <w:p w14:paraId="23A098D9" w14:textId="59BCB7DD" w:rsidR="006724CA" w:rsidRPr="006E1D4A" w:rsidRDefault="006724CA" w:rsidP="002C4E1D">
      <w:pPr>
        <w:tabs>
          <w:tab w:val="left" w:pos="8513"/>
        </w:tabs>
        <w:spacing w:before="100"/>
        <w:rPr>
          <w:rFonts w:ascii="Arial" w:hAnsi="Arial" w:cs="Arial"/>
          <w:sz w:val="16"/>
        </w:rPr>
      </w:pPr>
    </w:p>
    <w:sectPr w:rsidR="006724CA" w:rsidRPr="006E1D4A">
      <w:pgSz w:w="12240" w:h="15840"/>
      <w:pgMar w:top="1500" w:right="14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-Book">
    <w:altName w:val="Calibri"/>
    <w:charset w:val="00"/>
    <w:family w:val="swiss"/>
    <w:pitch w:val="variable"/>
  </w:font>
  <w:font w:name="Avenir">
    <w:altName w:val="Calibri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03F28"/>
    <w:multiLevelType w:val="hybridMultilevel"/>
    <w:tmpl w:val="6362073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10CF0073"/>
    <w:multiLevelType w:val="hybridMultilevel"/>
    <w:tmpl w:val="636E084E"/>
    <w:lvl w:ilvl="0" w:tplc="9BDA603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B5FB5"/>
    <w:multiLevelType w:val="hybridMultilevel"/>
    <w:tmpl w:val="CAB87C06"/>
    <w:lvl w:ilvl="0" w:tplc="997E0E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629B9"/>
    <w:multiLevelType w:val="hybridMultilevel"/>
    <w:tmpl w:val="AA948858"/>
    <w:lvl w:ilvl="0" w:tplc="19925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7E07"/>
    <w:multiLevelType w:val="hybridMultilevel"/>
    <w:tmpl w:val="EA5ECE22"/>
    <w:lvl w:ilvl="0" w:tplc="C8F870E2">
      <w:numFmt w:val="bullet"/>
      <w:lvlText w:val=""/>
      <w:lvlJc w:val="left"/>
      <w:pPr>
        <w:ind w:left="720" w:hanging="360"/>
      </w:pPr>
      <w:rPr>
        <w:rFonts w:ascii="Symbol" w:eastAsia="Avenir-Book" w:hAnsi="Symbol" w:cs="Avenir-Boo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53EF5"/>
    <w:multiLevelType w:val="hybridMultilevel"/>
    <w:tmpl w:val="1CC28892"/>
    <w:lvl w:ilvl="0" w:tplc="01E034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C5B31"/>
    <w:multiLevelType w:val="hybridMultilevel"/>
    <w:tmpl w:val="094ABD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30055"/>
    <w:multiLevelType w:val="hybridMultilevel"/>
    <w:tmpl w:val="B4F80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F0B95"/>
    <w:multiLevelType w:val="hybridMultilevel"/>
    <w:tmpl w:val="C88C2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EA4A0C"/>
    <w:multiLevelType w:val="hybridMultilevel"/>
    <w:tmpl w:val="056C4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44D2C"/>
    <w:multiLevelType w:val="hybridMultilevel"/>
    <w:tmpl w:val="B41E9350"/>
    <w:lvl w:ilvl="0" w:tplc="BB760D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3F2BBE"/>
    <w:multiLevelType w:val="hybridMultilevel"/>
    <w:tmpl w:val="C0C24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0B34E4"/>
    <w:multiLevelType w:val="hybridMultilevel"/>
    <w:tmpl w:val="2C3EC6BE"/>
    <w:lvl w:ilvl="0" w:tplc="598850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EB270A"/>
    <w:multiLevelType w:val="hybridMultilevel"/>
    <w:tmpl w:val="DE0C1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E7278"/>
    <w:multiLevelType w:val="hybridMultilevel"/>
    <w:tmpl w:val="7F161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1"/>
  </w:num>
  <w:num w:numId="4">
    <w:abstractNumId w:val="13"/>
  </w:num>
  <w:num w:numId="5">
    <w:abstractNumId w:val="5"/>
  </w:num>
  <w:num w:numId="6">
    <w:abstractNumId w:val="8"/>
  </w:num>
  <w:num w:numId="7">
    <w:abstractNumId w:val="1"/>
  </w:num>
  <w:num w:numId="8">
    <w:abstractNumId w:val="0"/>
  </w:num>
  <w:num w:numId="9">
    <w:abstractNumId w:val="10"/>
  </w:num>
  <w:num w:numId="10">
    <w:abstractNumId w:val="2"/>
  </w:num>
  <w:num w:numId="11">
    <w:abstractNumId w:val="14"/>
  </w:num>
  <w:num w:numId="12">
    <w:abstractNumId w:val="12"/>
  </w:num>
  <w:num w:numId="13">
    <w:abstractNumId w:val="3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tDC1NDI1Njc3NDVQ0lEKTi0uzszPAykwMqkFAIuvyUwtAAAA"/>
  </w:docVars>
  <w:rsids>
    <w:rsidRoot w:val="006724CA"/>
    <w:rsid w:val="0003105A"/>
    <w:rsid w:val="0005559B"/>
    <w:rsid w:val="000A6913"/>
    <w:rsid w:val="000B6195"/>
    <w:rsid w:val="000C4729"/>
    <w:rsid w:val="001A0FFF"/>
    <w:rsid w:val="001A2C0F"/>
    <w:rsid w:val="001E46EC"/>
    <w:rsid w:val="00292570"/>
    <w:rsid w:val="002937D1"/>
    <w:rsid w:val="002A7202"/>
    <w:rsid w:val="002C4E1D"/>
    <w:rsid w:val="002D2185"/>
    <w:rsid w:val="002E5CF8"/>
    <w:rsid w:val="002F2BA0"/>
    <w:rsid w:val="002F4092"/>
    <w:rsid w:val="002F741A"/>
    <w:rsid w:val="00306BD9"/>
    <w:rsid w:val="0034461F"/>
    <w:rsid w:val="00374608"/>
    <w:rsid w:val="004144FB"/>
    <w:rsid w:val="0043424D"/>
    <w:rsid w:val="00443256"/>
    <w:rsid w:val="004757D3"/>
    <w:rsid w:val="00490415"/>
    <w:rsid w:val="004A1063"/>
    <w:rsid w:val="004C5EE6"/>
    <w:rsid w:val="004D4A85"/>
    <w:rsid w:val="004E484F"/>
    <w:rsid w:val="0051109E"/>
    <w:rsid w:val="00533CC5"/>
    <w:rsid w:val="0064197E"/>
    <w:rsid w:val="006655BD"/>
    <w:rsid w:val="006724CA"/>
    <w:rsid w:val="006D1C5E"/>
    <w:rsid w:val="006D6E27"/>
    <w:rsid w:val="006E16AE"/>
    <w:rsid w:val="006E1D4A"/>
    <w:rsid w:val="006F081F"/>
    <w:rsid w:val="006F5AF9"/>
    <w:rsid w:val="00737C19"/>
    <w:rsid w:val="007401D3"/>
    <w:rsid w:val="0074310A"/>
    <w:rsid w:val="00762C9D"/>
    <w:rsid w:val="007C7866"/>
    <w:rsid w:val="00843A87"/>
    <w:rsid w:val="00864C80"/>
    <w:rsid w:val="00865CB5"/>
    <w:rsid w:val="008C75E5"/>
    <w:rsid w:val="00900574"/>
    <w:rsid w:val="00927000"/>
    <w:rsid w:val="009603D6"/>
    <w:rsid w:val="00994659"/>
    <w:rsid w:val="009A411B"/>
    <w:rsid w:val="009D5C8E"/>
    <w:rsid w:val="009E59C3"/>
    <w:rsid w:val="00A27A60"/>
    <w:rsid w:val="00A6090C"/>
    <w:rsid w:val="00A830C1"/>
    <w:rsid w:val="00AA00B3"/>
    <w:rsid w:val="00AB001A"/>
    <w:rsid w:val="00AC239B"/>
    <w:rsid w:val="00AD63F3"/>
    <w:rsid w:val="00B06068"/>
    <w:rsid w:val="00B26E87"/>
    <w:rsid w:val="00B722B6"/>
    <w:rsid w:val="00BB7B78"/>
    <w:rsid w:val="00C2038F"/>
    <w:rsid w:val="00C40E80"/>
    <w:rsid w:val="00CC0C2E"/>
    <w:rsid w:val="00CD7628"/>
    <w:rsid w:val="00CD7712"/>
    <w:rsid w:val="00D00331"/>
    <w:rsid w:val="00D56C46"/>
    <w:rsid w:val="00D60DE8"/>
    <w:rsid w:val="00DE2AFD"/>
    <w:rsid w:val="00E95BF2"/>
    <w:rsid w:val="00EA4619"/>
    <w:rsid w:val="00EC4A26"/>
    <w:rsid w:val="00F04B94"/>
    <w:rsid w:val="00F45C88"/>
    <w:rsid w:val="00F663DC"/>
    <w:rsid w:val="00FC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54B5"/>
  <w15:docId w15:val="{A37868CB-77E3-4567-97D4-B9E9F4D1E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venir-Book" w:eastAsia="Avenir-Book" w:hAnsi="Avenir-Book" w:cs="Avenir-Book"/>
      <w:lang w:bidi="en-US"/>
    </w:rPr>
  </w:style>
  <w:style w:type="paragraph" w:styleId="Heading1">
    <w:name w:val="heading 1"/>
    <w:basedOn w:val="Normal"/>
    <w:uiPriority w:val="9"/>
    <w:qFormat/>
    <w:pPr>
      <w:spacing w:before="194"/>
      <w:ind w:left="140"/>
      <w:outlineLvl w:val="0"/>
    </w:pPr>
    <w:rPr>
      <w:rFonts w:ascii="Avenir" w:eastAsia="Avenir" w:hAnsi="Avenir" w:cs="Avenir"/>
      <w:b/>
      <w:bCs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spacing w:before="55"/>
      <w:ind w:left="807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100" w:line="308" w:lineRule="exact"/>
      <w:ind w:left="820"/>
      <w:outlineLvl w:val="2"/>
    </w:pPr>
    <w:rPr>
      <w:rFonts w:ascii="Avenir" w:eastAsia="Avenir" w:hAnsi="Avenir" w:cs="Avenir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B00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01A"/>
    <w:rPr>
      <w:rFonts w:ascii="Segoe UI" w:eastAsia="Avenir-Book" w:hAnsi="Segoe UI" w:cs="Segoe UI"/>
      <w:sz w:val="18"/>
      <w:szCs w:val="18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B001A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B001A"/>
    <w:rPr>
      <w:rFonts w:ascii="Calibri" w:hAnsi="Calibri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AB0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001A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0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01A"/>
    <w:pPr>
      <w:widowControl w:val="0"/>
      <w:autoSpaceDE w:val="0"/>
      <w:autoSpaceDN w:val="0"/>
      <w:spacing w:after="0"/>
    </w:pPr>
    <w:rPr>
      <w:rFonts w:ascii="Avenir-Book" w:eastAsia="Avenir-Book" w:hAnsi="Avenir-Book" w:cs="Avenir-Book"/>
      <w:b/>
      <w:bCs/>
      <w:lang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01A"/>
    <w:rPr>
      <w:rFonts w:ascii="Avenir-Book" w:eastAsia="Avenir-Book" w:hAnsi="Avenir-Book" w:cs="Avenir-Book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AB001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A46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757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6195"/>
    <w:rPr>
      <w:color w:val="800080" w:themeColor="followedHyperlink"/>
      <w:u w:val="single"/>
    </w:rPr>
  </w:style>
  <w:style w:type="paragraph" w:customStyle="1" w:styleId="Default">
    <w:name w:val="Default"/>
    <w:rsid w:val="006F5AF9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92570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image" Target="media/image80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20" Type="http://schemas.openxmlformats.org/officeDocument/2006/relationships/image" Target="media/image7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ncoa.org/article/ending-stigma-around-receiving-benefits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23" Type="http://schemas.openxmlformats.org/officeDocument/2006/relationships/hyperlink" Target="https://thearcus.surveymonkey.com/r/7F5N5DC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14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Manning</dc:creator>
  <cp:lastModifiedBy>Amanda Guerrero</cp:lastModifiedBy>
  <cp:revision>3</cp:revision>
  <cp:lastPrinted>2020-03-03T15:48:00Z</cp:lastPrinted>
  <dcterms:created xsi:type="dcterms:W3CDTF">2021-12-08T16:20:00Z</dcterms:created>
  <dcterms:modified xsi:type="dcterms:W3CDTF">2021-12-13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6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7-16T00:00:00Z</vt:filetime>
  </property>
</Properties>
</file>